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303C4" w14:textId="15EE44E1" w:rsidR="006B2312" w:rsidRDefault="00263F17" w:rsidP="00EB45E1">
      <w:pPr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>YOUNG MEN, OLD MOUNTAINS</w:t>
      </w:r>
    </w:p>
    <w:p w14:paraId="717CED4D" w14:textId="096F6AF9" w:rsidR="006B2312" w:rsidRDefault="00E00192" w:rsidP="00EB45E1">
      <w:pPr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t xml:space="preserve">Mt </w:t>
      </w:r>
      <w:r w:rsidR="00FE3AE5">
        <w:rPr>
          <w:rFonts w:asciiTheme="minorHAnsi" w:hAnsiTheme="minorHAnsi"/>
          <w:noProof/>
        </w:rPr>
        <w:t>Stirling</w:t>
      </w:r>
    </w:p>
    <w:p w14:paraId="7C61D7B9" w14:textId="77777777" w:rsidR="00475EC1" w:rsidRPr="00475EC1" w:rsidRDefault="00475EC1" w:rsidP="00475EC1">
      <w:pPr>
        <w:rPr>
          <w:rFonts w:asciiTheme="minorHAnsi" w:hAnsiTheme="minorHAnsi"/>
          <w:noProof/>
        </w:rPr>
      </w:pPr>
    </w:p>
    <w:tbl>
      <w:tblPr>
        <w:tblStyle w:val="TableGrid"/>
        <w:tblW w:w="5175" w:type="pct"/>
        <w:tblInd w:w="-2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08"/>
        <w:gridCol w:w="1286"/>
        <w:gridCol w:w="1845"/>
        <w:gridCol w:w="2974"/>
        <w:gridCol w:w="2268"/>
        <w:gridCol w:w="2676"/>
        <w:gridCol w:w="1438"/>
        <w:gridCol w:w="988"/>
      </w:tblGrid>
      <w:tr w:rsidR="00FE47A5" w:rsidRPr="00D64E2A" w14:paraId="35147D5E" w14:textId="77777777" w:rsidTr="00581D29">
        <w:trPr>
          <w:trHeight w:val="338"/>
        </w:trPr>
        <w:tc>
          <w:tcPr>
            <w:tcW w:w="473" w:type="pct"/>
            <w:shd w:val="clear" w:color="auto" w:fill="EEECE1" w:themeFill="background2"/>
            <w:vAlign w:val="center"/>
          </w:tcPr>
          <w:p w14:paraId="45D509AE" w14:textId="77777777" w:rsidR="00FE47A5" w:rsidRDefault="00FE47A5" w:rsidP="006E7318">
            <w:pPr>
              <w:jc w:val="center"/>
              <w:rPr>
                <w:rFonts w:asciiTheme="minorHAnsi" w:hAnsiTheme="minorHAnsi"/>
                <w:b/>
              </w:rPr>
            </w:pPr>
            <w:bookmarkStart w:id="0" w:name="_Hlk51152384"/>
            <w:r w:rsidRPr="00E2670B">
              <w:rPr>
                <w:rFonts w:asciiTheme="minorHAnsi" w:hAnsiTheme="minorHAnsi"/>
                <w:b/>
              </w:rPr>
              <w:t>Groups</w:t>
            </w:r>
            <w:r>
              <w:rPr>
                <w:rFonts w:asciiTheme="minorHAnsi" w:hAnsiTheme="minorHAnsi"/>
                <w:b/>
              </w:rPr>
              <w:t>/</w:t>
            </w:r>
          </w:p>
          <w:p w14:paraId="18E14289" w14:textId="77777777" w:rsidR="00FE47A5" w:rsidRPr="00E2670B" w:rsidRDefault="00FE47A5" w:rsidP="006E7318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Staging area </w:t>
            </w:r>
          </w:p>
        </w:tc>
        <w:tc>
          <w:tcPr>
            <w:tcW w:w="1052" w:type="pct"/>
            <w:gridSpan w:val="2"/>
            <w:shd w:val="clear" w:color="auto" w:fill="EEECE1" w:themeFill="background2"/>
            <w:vAlign w:val="center"/>
          </w:tcPr>
          <w:p w14:paraId="14C251F2" w14:textId="77777777" w:rsidR="00FE47A5" w:rsidRPr="00E2670B" w:rsidRDefault="00FE47A5" w:rsidP="006E7318">
            <w:pPr>
              <w:jc w:val="center"/>
              <w:rPr>
                <w:rFonts w:ascii="Calibri" w:hAnsi="Calibri" w:cs="Arial"/>
                <w:b/>
              </w:rPr>
            </w:pPr>
            <w:r w:rsidRPr="00E2670B">
              <w:rPr>
                <w:rFonts w:ascii="Calibri" w:hAnsi="Calibri" w:cs="Arial"/>
                <w:b/>
              </w:rPr>
              <w:t>Day 1</w:t>
            </w:r>
          </w:p>
        </w:tc>
        <w:tc>
          <w:tcPr>
            <w:tcW w:w="999" w:type="pct"/>
            <w:shd w:val="clear" w:color="auto" w:fill="EEECE1" w:themeFill="background2"/>
            <w:vAlign w:val="center"/>
          </w:tcPr>
          <w:p w14:paraId="7DCE7206" w14:textId="77777777" w:rsidR="00FE47A5" w:rsidRPr="00E2670B" w:rsidRDefault="00FE47A5" w:rsidP="006E7318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 w:rsidRPr="00E2670B">
              <w:rPr>
                <w:rFonts w:asciiTheme="minorHAnsi" w:hAnsiTheme="minorHAnsi"/>
                <w:b/>
                <w:lang w:val="en-GB"/>
              </w:rPr>
              <w:t>Day 2</w:t>
            </w:r>
          </w:p>
        </w:tc>
        <w:tc>
          <w:tcPr>
            <w:tcW w:w="762" w:type="pct"/>
            <w:shd w:val="clear" w:color="auto" w:fill="EEECE1" w:themeFill="background2"/>
            <w:vAlign w:val="center"/>
          </w:tcPr>
          <w:p w14:paraId="73F94A76" w14:textId="77777777" w:rsidR="00FE47A5" w:rsidRPr="00E2670B" w:rsidRDefault="00FE47A5" w:rsidP="006E7318">
            <w:pPr>
              <w:jc w:val="center"/>
              <w:rPr>
                <w:rFonts w:asciiTheme="minorHAnsi" w:hAnsiTheme="minorHAnsi"/>
                <w:b/>
                <w:lang w:val="en-GB"/>
              </w:rPr>
            </w:pPr>
            <w:r w:rsidRPr="00E2670B">
              <w:rPr>
                <w:rFonts w:asciiTheme="minorHAnsi" w:hAnsiTheme="minorHAnsi"/>
                <w:b/>
                <w:lang w:val="en-GB"/>
              </w:rPr>
              <w:t>Day 3</w:t>
            </w:r>
          </w:p>
        </w:tc>
        <w:tc>
          <w:tcPr>
            <w:tcW w:w="899" w:type="pct"/>
            <w:shd w:val="clear" w:color="auto" w:fill="EEECE1" w:themeFill="background2"/>
            <w:vAlign w:val="center"/>
          </w:tcPr>
          <w:p w14:paraId="3DAA7B7E" w14:textId="77777777" w:rsidR="00FE47A5" w:rsidRPr="00E2670B" w:rsidRDefault="00FE47A5" w:rsidP="006E731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ay 4</w:t>
            </w:r>
          </w:p>
        </w:tc>
        <w:tc>
          <w:tcPr>
            <w:tcW w:w="815" w:type="pct"/>
            <w:gridSpan w:val="2"/>
            <w:shd w:val="clear" w:color="auto" w:fill="EEECE1" w:themeFill="background2"/>
            <w:vAlign w:val="center"/>
          </w:tcPr>
          <w:p w14:paraId="50505688" w14:textId="77777777" w:rsidR="00FE47A5" w:rsidRPr="00E2670B" w:rsidRDefault="00FE47A5" w:rsidP="006E7318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Day 5</w:t>
            </w:r>
          </w:p>
        </w:tc>
      </w:tr>
      <w:tr w:rsidR="007567A6" w:rsidRPr="00D64E2A" w14:paraId="43A3964F" w14:textId="77777777" w:rsidTr="00E4260A">
        <w:trPr>
          <w:trHeight w:val="1611"/>
        </w:trPr>
        <w:tc>
          <w:tcPr>
            <w:tcW w:w="473" w:type="pct"/>
            <w:shd w:val="clear" w:color="auto" w:fill="EEECE1" w:themeFill="background2"/>
            <w:vAlign w:val="center"/>
          </w:tcPr>
          <w:p w14:paraId="6B250092" w14:textId="77777777" w:rsidR="00F23564" w:rsidRDefault="00F23564" w:rsidP="00F23564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  <w:p w14:paraId="0C0F21A7" w14:textId="4F010B0B" w:rsidR="001C4D6B" w:rsidRPr="009D26E1" w:rsidRDefault="001C4D6B" w:rsidP="00F23564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Telephone Box Junction </w:t>
            </w:r>
          </w:p>
        </w:tc>
        <w:tc>
          <w:tcPr>
            <w:tcW w:w="432" w:type="pct"/>
            <w:shd w:val="clear" w:color="auto" w:fill="auto"/>
            <w:vAlign w:val="center"/>
          </w:tcPr>
          <w:p w14:paraId="3B8AAD7B" w14:textId="77777777" w:rsidR="00F23564" w:rsidRPr="00801EFE" w:rsidRDefault="00F23564" w:rsidP="00C2088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01EFE">
              <w:rPr>
                <w:rFonts w:asciiTheme="minorHAnsi" w:hAnsiTheme="minorHAnsi" w:cstheme="minorHAnsi"/>
                <w:bCs/>
                <w:sz w:val="22"/>
                <w:szCs w:val="22"/>
              </w:rPr>
              <w:t>Intro to Week</w:t>
            </w:r>
          </w:p>
          <w:p w14:paraId="4B144E07" w14:textId="31A09620" w:rsidR="00F23564" w:rsidRPr="00801EFE" w:rsidRDefault="00F23564" w:rsidP="00E853B9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01EFE">
              <w:rPr>
                <w:rFonts w:asciiTheme="minorHAnsi" w:hAnsiTheme="minorHAnsi" w:cstheme="minorHAnsi"/>
                <w:bCs/>
                <w:sz w:val="22"/>
                <w:szCs w:val="22"/>
              </w:rPr>
              <w:t>Pack &amp; Prep</w:t>
            </w:r>
          </w:p>
        </w:tc>
        <w:tc>
          <w:tcPr>
            <w:tcW w:w="620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65024D2A" w14:textId="29E3B908" w:rsidR="00F23564" w:rsidRPr="00800081" w:rsidRDefault="006C3453" w:rsidP="00E9289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800081">
              <w:rPr>
                <w:rFonts w:asciiTheme="minorHAnsi" w:hAnsiTheme="minorHAnsi" w:cstheme="minorHAnsi"/>
                <w:sz w:val="22"/>
                <w:szCs w:val="22"/>
              </w:rPr>
              <w:t>Walk ~</w:t>
            </w:r>
            <w:r w:rsidR="00E853B9" w:rsidRPr="00800081">
              <w:rPr>
                <w:rFonts w:asciiTheme="minorHAnsi" w:hAnsiTheme="minorHAnsi" w:cstheme="minorHAnsi"/>
                <w:sz w:val="22"/>
                <w:szCs w:val="22"/>
              </w:rPr>
              <w:t>2km to camp, camp set up</w:t>
            </w:r>
            <w:r w:rsidR="006675B7" w:rsidRPr="00800081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9B0B6E" w:rsidRPr="00800081">
              <w:rPr>
                <w:rFonts w:asciiTheme="minorHAnsi" w:hAnsiTheme="minorHAnsi" w:cstheme="minorHAnsi"/>
                <w:sz w:val="22"/>
                <w:szCs w:val="22"/>
              </w:rPr>
              <w:t xml:space="preserve">set up duty groups </w:t>
            </w:r>
            <w:r w:rsidR="00E853B9" w:rsidRPr="0080008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999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4FCDC0C5" w14:textId="77777777" w:rsidR="002A25D7" w:rsidRPr="00800081" w:rsidRDefault="00C85410" w:rsidP="00113C9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800081">
              <w:rPr>
                <w:rFonts w:asciiTheme="minorHAnsi" w:hAnsiTheme="minorHAnsi" w:cstheme="minorHAnsi"/>
                <w:sz w:val="22"/>
                <w:szCs w:val="22"/>
              </w:rPr>
              <w:t xml:space="preserve">Bush skills, </w:t>
            </w:r>
          </w:p>
          <w:p w14:paraId="51106B7A" w14:textId="6B977A15" w:rsidR="00F23564" w:rsidRPr="00C92026" w:rsidRDefault="002A25D7" w:rsidP="00C92026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>Making</w:t>
            </w:r>
            <w:r w:rsidR="00C85410"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 a safe </w:t>
            </w: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>campfire</w:t>
            </w:r>
          </w:p>
          <w:p w14:paraId="2D336D91" w14:textId="0504E2A8" w:rsidR="002A25D7" w:rsidRPr="00C92026" w:rsidRDefault="002A25D7" w:rsidP="00C92026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Knot tying </w:t>
            </w:r>
          </w:p>
          <w:p w14:paraId="43858928" w14:textId="77777777" w:rsidR="002A25D7" w:rsidRPr="00C92026" w:rsidRDefault="00903B59" w:rsidP="00C92026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Tarp construction </w:t>
            </w:r>
          </w:p>
          <w:p w14:paraId="1F85FB55" w14:textId="77777777" w:rsidR="00A4068E" w:rsidRPr="00C92026" w:rsidRDefault="002627A4" w:rsidP="00C92026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18"/>
                <w:szCs w:val="18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Navigation </w:t>
            </w:r>
            <w:r w:rsidR="00A4068E"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skills </w:t>
            </w:r>
          </w:p>
          <w:p w14:paraId="4DF126EF" w14:textId="1B7A9541" w:rsidR="002627A4" w:rsidRPr="00800081" w:rsidRDefault="002627A4" w:rsidP="00C92026">
            <w:pPr>
              <w:pStyle w:val="paragraph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>Day walk-</w:t>
            </w:r>
            <w:r w:rsidR="00A4068E"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 (using nav skills)</w:t>
            </w:r>
            <w:r w:rsidRPr="00C9202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762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376F7B5D" w14:textId="6179BFFB" w:rsidR="00F23564" w:rsidRPr="00800081" w:rsidRDefault="00C57F6C" w:rsidP="00C2088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0008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ck up camp, </w:t>
            </w:r>
            <w:r w:rsidR="00661A37" w:rsidRPr="00800081">
              <w:rPr>
                <w:rFonts w:asciiTheme="minorHAnsi" w:hAnsiTheme="minorHAnsi" w:cstheme="minorHAnsi"/>
                <w:bCs/>
                <w:sz w:val="22"/>
                <w:szCs w:val="22"/>
              </w:rPr>
              <w:t>hike to camp</w:t>
            </w:r>
            <w:r w:rsidR="00F512F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via Stirling Trail</w:t>
            </w:r>
            <w:r w:rsidR="004C63CF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ummit Mt St</w:t>
            </w:r>
            <w:r w:rsidR="00760956">
              <w:rPr>
                <w:rFonts w:asciiTheme="minorHAnsi" w:hAnsiTheme="minorHAnsi" w:cstheme="minorHAnsi"/>
                <w:bCs/>
                <w:sz w:val="22"/>
                <w:szCs w:val="22"/>
              </w:rPr>
              <w:t>irling</w:t>
            </w:r>
            <w:r w:rsidR="000C023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~6km)</w:t>
            </w:r>
            <w:r w:rsidR="0076095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899" w:type="pct"/>
            <w:tcBorders>
              <w:top w:val="nil"/>
              <w:left w:val="nil"/>
              <w:right w:val="single" w:sz="6" w:space="0" w:color="auto"/>
            </w:tcBorders>
            <w:shd w:val="clear" w:color="auto" w:fill="C2D69B" w:themeFill="accent3" w:themeFillTint="99"/>
            <w:vAlign w:val="center"/>
          </w:tcPr>
          <w:p w14:paraId="44A0197C" w14:textId="77777777" w:rsidR="00F23564" w:rsidRDefault="00C92026" w:rsidP="00406E3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406E3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ack up camp hike </w:t>
            </w:r>
            <w:r w:rsidR="00406E3A" w:rsidRPr="00406E3A">
              <w:rPr>
                <w:rFonts w:asciiTheme="minorHAnsi" w:hAnsiTheme="minorHAnsi" w:cstheme="minorHAnsi"/>
                <w:bCs/>
                <w:sz w:val="22"/>
                <w:szCs w:val="22"/>
              </w:rPr>
              <w:t>via Bluff spur Trail to camp</w:t>
            </w:r>
            <w:r w:rsidR="00587ED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~7km)</w:t>
            </w:r>
          </w:p>
          <w:p w14:paraId="6478AE38" w14:textId="38141910" w:rsidR="0066659E" w:rsidRPr="00406E3A" w:rsidRDefault="008E7B6B" w:rsidP="00406E3A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="0066659E">
              <w:rPr>
                <w:rFonts w:asciiTheme="minorHAnsi" w:hAnsiTheme="minorHAnsi" w:cstheme="minorHAnsi"/>
                <w:bCs/>
                <w:sz w:val="22"/>
                <w:szCs w:val="22"/>
              </w:rPr>
              <w:t>Wright letter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</w:t>
            </w:r>
          </w:p>
        </w:tc>
        <w:tc>
          <w:tcPr>
            <w:tcW w:w="483" w:type="pct"/>
            <w:shd w:val="clear" w:color="auto" w:fill="C2D69B" w:themeFill="accent3" w:themeFillTint="99"/>
            <w:vAlign w:val="center"/>
          </w:tcPr>
          <w:p w14:paraId="04C080C7" w14:textId="7A1A9E2E" w:rsidR="00F23564" w:rsidRPr="007567A6" w:rsidRDefault="00581D29" w:rsidP="00E917F3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ike ~2km to TBJ, shuttle to Pack, BBQ 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8190205" w14:textId="77777777" w:rsidR="00F23564" w:rsidRPr="00E743C9" w:rsidRDefault="00F23564" w:rsidP="00C2088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743C9">
              <w:rPr>
                <w:rFonts w:asciiTheme="minorHAnsi" w:hAnsiTheme="minorHAnsi" w:cstheme="minorHAnsi"/>
                <w:bCs/>
                <w:sz w:val="22"/>
                <w:szCs w:val="22"/>
              </w:rPr>
              <w:t>De-issue Gear</w:t>
            </w:r>
          </w:p>
          <w:p w14:paraId="226F6EB5" w14:textId="77777777" w:rsidR="00F23564" w:rsidRPr="00E743C9" w:rsidRDefault="00F23564" w:rsidP="00C2088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7F6D705" w14:textId="77777777" w:rsidR="00F23564" w:rsidRPr="00E743C9" w:rsidRDefault="00F23564" w:rsidP="00C20886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743C9">
              <w:rPr>
                <w:rFonts w:asciiTheme="minorHAnsi" w:hAnsiTheme="minorHAnsi" w:cstheme="minorHAnsi"/>
                <w:bCs/>
                <w:sz w:val="22"/>
                <w:szCs w:val="22"/>
              </w:rPr>
              <w:t>Final Wrap up</w:t>
            </w:r>
          </w:p>
        </w:tc>
      </w:tr>
      <w:tr w:rsidR="00A4068E" w:rsidRPr="00D64E2A" w14:paraId="67514554" w14:textId="77777777" w:rsidTr="00581D29">
        <w:trPr>
          <w:trHeight w:val="219"/>
        </w:trPr>
        <w:tc>
          <w:tcPr>
            <w:tcW w:w="473" w:type="pct"/>
            <w:shd w:val="clear" w:color="auto" w:fill="EEECE1" w:themeFill="background2"/>
            <w:vAlign w:val="center"/>
          </w:tcPr>
          <w:p w14:paraId="75CA3714" w14:textId="77777777" w:rsidR="00A4068E" w:rsidRPr="00475EC1" w:rsidRDefault="00A4068E" w:rsidP="00A4068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475EC1">
              <w:rPr>
                <w:rFonts w:asciiTheme="minorHAnsi" w:hAnsiTheme="minorHAnsi"/>
                <w:b/>
                <w:bCs/>
              </w:rPr>
              <w:t>Camp</w:t>
            </w:r>
          </w:p>
        </w:tc>
        <w:tc>
          <w:tcPr>
            <w:tcW w:w="1052" w:type="pct"/>
            <w:gridSpan w:val="2"/>
            <w:shd w:val="clear" w:color="auto" w:fill="auto"/>
            <w:vAlign w:val="center"/>
          </w:tcPr>
          <w:p w14:paraId="69AFE70F" w14:textId="1EB5D418" w:rsidR="00A4068E" w:rsidRPr="007567A6" w:rsidRDefault="00A4068E" w:rsidP="00A4068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Razorback Hut Camping area</w:t>
            </w:r>
          </w:p>
        </w:tc>
        <w:tc>
          <w:tcPr>
            <w:tcW w:w="999" w:type="pct"/>
            <w:shd w:val="clear" w:color="auto" w:fill="auto"/>
            <w:vAlign w:val="center"/>
          </w:tcPr>
          <w:p w14:paraId="1C4020C3" w14:textId="72A34747" w:rsidR="00A4068E" w:rsidRPr="007567A6" w:rsidRDefault="00A4068E" w:rsidP="00A4068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Razorback Hut Camping area</w:t>
            </w:r>
          </w:p>
        </w:tc>
        <w:tc>
          <w:tcPr>
            <w:tcW w:w="762" w:type="pct"/>
            <w:shd w:val="clear" w:color="auto" w:fill="auto"/>
            <w:vAlign w:val="center"/>
          </w:tcPr>
          <w:p w14:paraId="6335AB69" w14:textId="59050767" w:rsidR="00A4068E" w:rsidRPr="007567A6" w:rsidRDefault="001F1BF0" w:rsidP="00A4068E">
            <w:pPr>
              <w:tabs>
                <w:tab w:val="center" w:pos="1506"/>
                <w:tab w:val="right" w:pos="3013"/>
              </w:tabs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GGS Hut </w:t>
            </w:r>
          </w:p>
        </w:tc>
        <w:tc>
          <w:tcPr>
            <w:tcW w:w="899" w:type="pct"/>
            <w:shd w:val="clear" w:color="auto" w:fill="auto"/>
            <w:vAlign w:val="center"/>
          </w:tcPr>
          <w:p w14:paraId="1CFDBB6E" w14:textId="65F03314" w:rsidR="00A4068E" w:rsidRPr="007567A6" w:rsidRDefault="00C35C5A" w:rsidP="00A4068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King Saddle</w:t>
            </w:r>
          </w:p>
        </w:tc>
        <w:tc>
          <w:tcPr>
            <w:tcW w:w="815" w:type="pct"/>
            <w:gridSpan w:val="2"/>
            <w:shd w:val="clear" w:color="auto" w:fill="auto"/>
            <w:vAlign w:val="center"/>
          </w:tcPr>
          <w:p w14:paraId="4D0C2E19" w14:textId="4BA5EF3C" w:rsidR="00A4068E" w:rsidRPr="007567A6" w:rsidRDefault="00581D29" w:rsidP="00A4068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81D29">
              <w:rPr>
                <w:rFonts w:asciiTheme="minorHAnsi" w:hAnsiTheme="minorHAnsi" w:cstheme="minorHAnsi"/>
                <w:b/>
                <w:bCs/>
              </w:rPr>
              <w:t>Telephone Box Junction</w:t>
            </w:r>
          </w:p>
        </w:tc>
      </w:tr>
      <w:bookmarkEnd w:id="0"/>
    </w:tbl>
    <w:p w14:paraId="2D7E3946" w14:textId="4B18B859" w:rsidR="006A0187" w:rsidRDefault="006A0187" w:rsidP="006B2312">
      <w:pPr>
        <w:tabs>
          <w:tab w:val="left" w:pos="3675"/>
        </w:tabs>
        <w:rPr>
          <w:rFonts w:asciiTheme="minorHAnsi" w:hAnsiTheme="minorHAnsi"/>
          <w:b/>
        </w:rPr>
      </w:pPr>
    </w:p>
    <w:p w14:paraId="746B1DF8" w14:textId="0F186240" w:rsidR="00D1119A" w:rsidRDefault="00D1119A" w:rsidP="006B2312">
      <w:pPr>
        <w:tabs>
          <w:tab w:val="left" w:pos="3675"/>
        </w:tabs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Outcomes:</w:t>
      </w:r>
    </w:p>
    <w:p w14:paraId="6118047C" w14:textId="3C8B76DC" w:rsidR="0066308B" w:rsidRPr="00495E8A" w:rsidRDefault="0066308B" w:rsidP="00495E8A">
      <w:pPr>
        <w:pStyle w:val="ListParagraph"/>
        <w:numPr>
          <w:ilvl w:val="0"/>
          <w:numId w:val="19"/>
        </w:numPr>
        <w:tabs>
          <w:tab w:val="left" w:pos="3675"/>
        </w:tabs>
        <w:rPr>
          <w:rFonts w:asciiTheme="minorHAnsi" w:hAnsiTheme="minorHAnsi"/>
          <w:bCs/>
        </w:rPr>
      </w:pPr>
      <w:r w:rsidRPr="00495E8A">
        <w:rPr>
          <w:rFonts w:asciiTheme="minorHAnsi" w:hAnsiTheme="minorHAnsi"/>
          <w:bCs/>
        </w:rPr>
        <w:t xml:space="preserve">Being </w:t>
      </w:r>
      <w:r w:rsidR="00495E8A">
        <w:rPr>
          <w:rFonts w:asciiTheme="minorHAnsi" w:hAnsiTheme="minorHAnsi"/>
          <w:bCs/>
        </w:rPr>
        <w:t>able</w:t>
      </w:r>
      <w:r w:rsidRPr="00495E8A">
        <w:rPr>
          <w:rFonts w:asciiTheme="minorHAnsi" w:hAnsiTheme="minorHAnsi"/>
          <w:bCs/>
        </w:rPr>
        <w:t xml:space="preserve"> to manage campfires safe</w:t>
      </w:r>
      <w:r w:rsidR="00495E8A">
        <w:rPr>
          <w:rFonts w:asciiTheme="minorHAnsi" w:hAnsiTheme="minorHAnsi"/>
          <w:bCs/>
        </w:rPr>
        <w:t>ly</w:t>
      </w:r>
      <w:r w:rsidRPr="00495E8A">
        <w:rPr>
          <w:rFonts w:asciiTheme="minorHAnsi" w:hAnsiTheme="minorHAnsi"/>
          <w:bCs/>
        </w:rPr>
        <w:t xml:space="preserve"> (start, load, use and put out)</w:t>
      </w:r>
      <w:r w:rsidR="00453932">
        <w:rPr>
          <w:rFonts w:asciiTheme="minorHAnsi" w:hAnsiTheme="minorHAnsi"/>
          <w:bCs/>
        </w:rPr>
        <w:t>.</w:t>
      </w:r>
    </w:p>
    <w:p w14:paraId="6072DB7B" w14:textId="6DED1D57" w:rsidR="0066308B" w:rsidRPr="00495E8A" w:rsidRDefault="00E74523" w:rsidP="00495E8A">
      <w:pPr>
        <w:pStyle w:val="ListParagraph"/>
        <w:numPr>
          <w:ilvl w:val="0"/>
          <w:numId w:val="19"/>
        </w:numPr>
        <w:tabs>
          <w:tab w:val="left" w:pos="3675"/>
        </w:tabs>
        <w:rPr>
          <w:rFonts w:asciiTheme="minorHAnsi" w:hAnsiTheme="minorHAnsi"/>
          <w:bCs/>
        </w:rPr>
      </w:pPr>
      <w:r w:rsidRPr="00495E8A">
        <w:rPr>
          <w:rFonts w:asciiTheme="minorHAnsi" w:hAnsiTheme="minorHAnsi"/>
          <w:bCs/>
        </w:rPr>
        <w:t>Wellbeing</w:t>
      </w:r>
      <w:r w:rsidR="00372F4D">
        <w:rPr>
          <w:rFonts w:asciiTheme="minorHAnsi" w:hAnsiTheme="minorHAnsi"/>
          <w:bCs/>
        </w:rPr>
        <w:t xml:space="preserve"> including </w:t>
      </w:r>
      <w:r w:rsidRPr="00495E8A">
        <w:rPr>
          <w:rFonts w:asciiTheme="minorHAnsi" w:hAnsiTheme="minorHAnsi"/>
          <w:bCs/>
        </w:rPr>
        <w:t xml:space="preserve">understanding </w:t>
      </w:r>
      <w:r w:rsidR="00372F4D">
        <w:rPr>
          <w:rFonts w:asciiTheme="minorHAnsi" w:hAnsiTheme="minorHAnsi"/>
          <w:bCs/>
        </w:rPr>
        <w:t xml:space="preserve">that </w:t>
      </w:r>
      <w:r w:rsidRPr="00495E8A">
        <w:rPr>
          <w:rFonts w:asciiTheme="minorHAnsi" w:hAnsiTheme="minorHAnsi"/>
          <w:bCs/>
        </w:rPr>
        <w:t xml:space="preserve">time outdoors and exercise </w:t>
      </w:r>
      <w:r w:rsidR="00372F4D">
        <w:rPr>
          <w:rFonts w:asciiTheme="minorHAnsi" w:hAnsiTheme="minorHAnsi"/>
          <w:bCs/>
        </w:rPr>
        <w:t xml:space="preserve">are essential parts </w:t>
      </w:r>
      <w:r w:rsidR="00453932">
        <w:rPr>
          <w:rFonts w:asciiTheme="minorHAnsi" w:hAnsiTheme="minorHAnsi"/>
          <w:bCs/>
        </w:rPr>
        <w:t>for this.</w:t>
      </w:r>
    </w:p>
    <w:p w14:paraId="56E6A6DE" w14:textId="55EB0AF3" w:rsidR="008C274A" w:rsidRPr="00495E8A" w:rsidRDefault="00552680" w:rsidP="00495E8A">
      <w:pPr>
        <w:pStyle w:val="ListParagraph"/>
        <w:numPr>
          <w:ilvl w:val="0"/>
          <w:numId w:val="19"/>
        </w:numPr>
        <w:tabs>
          <w:tab w:val="left" w:pos="3675"/>
        </w:tabs>
        <w:rPr>
          <w:rFonts w:asciiTheme="minorHAnsi" w:hAnsiTheme="minorHAnsi"/>
          <w:bCs/>
        </w:rPr>
      </w:pPr>
      <w:r w:rsidRPr="00495E8A">
        <w:rPr>
          <w:rFonts w:asciiTheme="minorHAnsi" w:hAnsiTheme="minorHAnsi"/>
          <w:bCs/>
        </w:rPr>
        <w:t>Resilience, spending a week camping without parents</w:t>
      </w:r>
      <w:r w:rsidR="008C274A" w:rsidRPr="00495E8A">
        <w:rPr>
          <w:rFonts w:asciiTheme="minorHAnsi" w:hAnsiTheme="minorHAnsi"/>
          <w:bCs/>
        </w:rPr>
        <w:t xml:space="preserve"> and </w:t>
      </w:r>
      <w:r w:rsidR="00372F4D">
        <w:rPr>
          <w:rFonts w:asciiTheme="minorHAnsi" w:hAnsiTheme="minorHAnsi"/>
          <w:bCs/>
        </w:rPr>
        <w:t>being responsible for</w:t>
      </w:r>
      <w:r w:rsidR="00453932">
        <w:rPr>
          <w:rFonts w:asciiTheme="minorHAnsi" w:hAnsiTheme="minorHAnsi"/>
          <w:bCs/>
        </w:rPr>
        <w:t xml:space="preserve"> cooking and</w:t>
      </w:r>
      <w:r w:rsidR="00372F4D">
        <w:rPr>
          <w:rFonts w:asciiTheme="minorHAnsi" w:hAnsiTheme="minorHAnsi"/>
          <w:bCs/>
        </w:rPr>
        <w:t xml:space="preserve"> </w:t>
      </w:r>
      <w:r w:rsidR="008C274A" w:rsidRPr="00495E8A">
        <w:rPr>
          <w:rFonts w:asciiTheme="minorHAnsi" w:hAnsiTheme="minorHAnsi"/>
          <w:bCs/>
        </w:rPr>
        <w:t>cleaning up for self and group.</w:t>
      </w:r>
    </w:p>
    <w:p w14:paraId="586CB820" w14:textId="382E0044" w:rsidR="00651B19" w:rsidRPr="00495E8A" w:rsidRDefault="008C274A" w:rsidP="00495E8A">
      <w:pPr>
        <w:pStyle w:val="ListParagraph"/>
        <w:numPr>
          <w:ilvl w:val="0"/>
          <w:numId w:val="19"/>
        </w:numPr>
        <w:tabs>
          <w:tab w:val="left" w:pos="3675"/>
        </w:tabs>
        <w:rPr>
          <w:rFonts w:asciiTheme="minorHAnsi" w:hAnsiTheme="minorHAnsi"/>
          <w:bCs/>
        </w:rPr>
      </w:pPr>
      <w:r w:rsidRPr="00495E8A">
        <w:rPr>
          <w:rFonts w:asciiTheme="minorHAnsi" w:hAnsiTheme="minorHAnsi"/>
          <w:bCs/>
        </w:rPr>
        <w:t xml:space="preserve">Being part of a community, cooking for group, cleaning up for </w:t>
      </w:r>
      <w:r w:rsidR="00651B19" w:rsidRPr="00495E8A">
        <w:rPr>
          <w:rFonts w:asciiTheme="minorHAnsi" w:hAnsiTheme="minorHAnsi"/>
          <w:bCs/>
        </w:rPr>
        <w:t>group, teamwork, leading a group</w:t>
      </w:r>
      <w:r w:rsidR="00E86695">
        <w:rPr>
          <w:rFonts w:asciiTheme="minorHAnsi" w:hAnsiTheme="minorHAnsi"/>
          <w:bCs/>
        </w:rPr>
        <w:t xml:space="preserve"> and</w:t>
      </w:r>
      <w:r w:rsidR="00651B19" w:rsidRPr="00495E8A">
        <w:rPr>
          <w:rFonts w:asciiTheme="minorHAnsi" w:hAnsiTheme="minorHAnsi"/>
          <w:bCs/>
        </w:rPr>
        <w:t xml:space="preserve"> </w:t>
      </w:r>
      <w:r w:rsidR="00372F4D">
        <w:rPr>
          <w:rFonts w:asciiTheme="minorHAnsi" w:hAnsiTheme="minorHAnsi"/>
          <w:bCs/>
        </w:rPr>
        <w:t>making others welcome</w:t>
      </w:r>
      <w:r w:rsidR="00E86695">
        <w:rPr>
          <w:rFonts w:asciiTheme="minorHAnsi" w:hAnsiTheme="minorHAnsi"/>
          <w:bCs/>
        </w:rPr>
        <w:t>.</w:t>
      </w:r>
    </w:p>
    <w:p w14:paraId="31FBFC4C" w14:textId="1079A1BC" w:rsidR="00E74523" w:rsidRPr="00E86695" w:rsidRDefault="006F624D" w:rsidP="00401DA7">
      <w:pPr>
        <w:pStyle w:val="ListParagraph"/>
        <w:numPr>
          <w:ilvl w:val="0"/>
          <w:numId w:val="19"/>
        </w:numPr>
        <w:tabs>
          <w:tab w:val="left" w:pos="3675"/>
        </w:tabs>
        <w:rPr>
          <w:rFonts w:asciiTheme="minorHAnsi" w:hAnsiTheme="minorHAnsi"/>
          <w:bCs/>
        </w:rPr>
      </w:pPr>
      <w:r w:rsidRPr="00E86695">
        <w:rPr>
          <w:rFonts w:asciiTheme="minorHAnsi" w:hAnsiTheme="minorHAnsi"/>
          <w:bCs/>
        </w:rPr>
        <w:t xml:space="preserve">Respect for group members and leaders, the campsite/s, </w:t>
      </w:r>
      <w:proofErr w:type="gramStart"/>
      <w:r w:rsidRPr="00E86695">
        <w:rPr>
          <w:rFonts w:asciiTheme="minorHAnsi" w:hAnsiTheme="minorHAnsi"/>
          <w:bCs/>
        </w:rPr>
        <w:t>nature</w:t>
      </w:r>
      <w:proofErr w:type="gramEnd"/>
      <w:r w:rsidR="00E86695">
        <w:rPr>
          <w:rFonts w:asciiTheme="minorHAnsi" w:hAnsiTheme="minorHAnsi"/>
          <w:bCs/>
        </w:rPr>
        <w:t xml:space="preserve"> and equipment.</w:t>
      </w:r>
    </w:p>
    <w:sectPr w:rsidR="00E74523" w:rsidRPr="00E86695" w:rsidSect="00714AED">
      <w:headerReference w:type="default" r:id="rId10"/>
      <w:footerReference w:type="default" r:id="rId11"/>
      <w:pgSz w:w="15840" w:h="12240" w:orient="landscape"/>
      <w:pgMar w:top="720" w:right="720" w:bottom="720" w:left="720" w:header="22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999C2" w14:textId="77777777" w:rsidR="00975FB4" w:rsidRDefault="00975FB4" w:rsidP="00D64E2A">
      <w:r>
        <w:separator/>
      </w:r>
    </w:p>
  </w:endnote>
  <w:endnote w:type="continuationSeparator" w:id="0">
    <w:p w14:paraId="6A31E4C6" w14:textId="77777777" w:rsidR="00975FB4" w:rsidRDefault="00975FB4" w:rsidP="00D64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44102743" w14:paraId="3637AC87" w14:textId="77777777" w:rsidTr="44102743">
      <w:tc>
        <w:tcPr>
          <w:tcW w:w="4800" w:type="dxa"/>
        </w:tcPr>
        <w:p w14:paraId="00F56120" w14:textId="36D08400" w:rsidR="44102743" w:rsidRDefault="44102743" w:rsidP="44102743">
          <w:pPr>
            <w:pStyle w:val="Header"/>
            <w:ind w:left="-115"/>
          </w:pPr>
        </w:p>
      </w:tc>
      <w:tc>
        <w:tcPr>
          <w:tcW w:w="4800" w:type="dxa"/>
        </w:tcPr>
        <w:p w14:paraId="62E45A95" w14:textId="623A527B" w:rsidR="44102743" w:rsidRDefault="44102743" w:rsidP="44102743">
          <w:pPr>
            <w:pStyle w:val="Header"/>
            <w:jc w:val="center"/>
          </w:pPr>
        </w:p>
      </w:tc>
      <w:tc>
        <w:tcPr>
          <w:tcW w:w="4800" w:type="dxa"/>
        </w:tcPr>
        <w:p w14:paraId="23309E12" w14:textId="11249BF5" w:rsidR="44102743" w:rsidRDefault="44102743" w:rsidP="44102743">
          <w:pPr>
            <w:pStyle w:val="Header"/>
            <w:ind w:right="-115"/>
            <w:jc w:val="right"/>
          </w:pPr>
        </w:p>
      </w:tc>
    </w:tr>
  </w:tbl>
  <w:p w14:paraId="2EAA3184" w14:textId="5AB9BB14" w:rsidR="44102743" w:rsidRDefault="44102743" w:rsidP="44102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1FA8B" w14:textId="77777777" w:rsidR="00975FB4" w:rsidRDefault="00975FB4" w:rsidP="00D64E2A">
      <w:r>
        <w:separator/>
      </w:r>
    </w:p>
  </w:footnote>
  <w:footnote w:type="continuationSeparator" w:id="0">
    <w:p w14:paraId="776BFFFA" w14:textId="77777777" w:rsidR="00975FB4" w:rsidRDefault="00975FB4" w:rsidP="00D64E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F4AA3" w14:textId="77777777" w:rsidR="00D64E2A" w:rsidRDefault="00D64E2A" w:rsidP="00714AED">
    <w:pPr>
      <w:pStyle w:val="Header"/>
    </w:pPr>
    <w:r>
      <w:rPr>
        <w:noProof/>
      </w:rPr>
      <w:drawing>
        <wp:inline distT="0" distB="0" distL="0" distR="0" wp14:anchorId="797DE837" wp14:editId="6E4284FB">
          <wp:extent cx="2752725" cy="189887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EG Wordmark 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0471" cy="2014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</w:t>
    </w:r>
    <w:r w:rsidR="00714AED">
      <w:t xml:space="preserve">                            </w:t>
    </w:r>
    <w:r>
      <w:t xml:space="preserve">                                                                                                 </w:t>
    </w:r>
    <w:r w:rsidRPr="00D64E2A">
      <w:rPr>
        <w:rFonts w:ascii="Impact" w:hAnsi="Impact"/>
        <w:sz w:val="40"/>
        <w:szCs w:val="40"/>
      </w:rPr>
      <w:t>P</w:t>
    </w:r>
    <w:r>
      <w:rPr>
        <w:rFonts w:ascii="Impact" w:hAnsi="Impact"/>
        <w:sz w:val="40"/>
        <w:szCs w:val="40"/>
      </w:rPr>
      <w:t xml:space="preserve">ROGRAM </w:t>
    </w:r>
    <w:r w:rsidRPr="00D64E2A">
      <w:rPr>
        <w:rFonts w:ascii="Impact" w:hAnsi="Impact"/>
        <w:sz w:val="40"/>
        <w:szCs w:val="40"/>
      </w:rPr>
      <w:t>O</w:t>
    </w:r>
    <w:r>
      <w:rPr>
        <w:rFonts w:ascii="Impact" w:hAnsi="Impact"/>
        <w:sz w:val="40"/>
        <w:szCs w:val="40"/>
      </w:rPr>
      <w:t>UT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3EC3"/>
    <w:multiLevelType w:val="hybridMultilevel"/>
    <w:tmpl w:val="0DC49D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236DF"/>
    <w:multiLevelType w:val="hybridMultilevel"/>
    <w:tmpl w:val="96BC3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97854"/>
    <w:multiLevelType w:val="hybridMultilevel"/>
    <w:tmpl w:val="E0BAD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21DD5"/>
    <w:multiLevelType w:val="hybridMultilevel"/>
    <w:tmpl w:val="6988E5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A0395"/>
    <w:multiLevelType w:val="hybridMultilevel"/>
    <w:tmpl w:val="1F5EC884"/>
    <w:lvl w:ilvl="0" w:tplc="F91E7C5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9B7DB5"/>
    <w:multiLevelType w:val="hybridMultilevel"/>
    <w:tmpl w:val="C7222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55E39"/>
    <w:multiLevelType w:val="hybridMultilevel"/>
    <w:tmpl w:val="F6604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002A8"/>
    <w:multiLevelType w:val="hybridMultilevel"/>
    <w:tmpl w:val="2A568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348CE"/>
    <w:multiLevelType w:val="hybridMultilevel"/>
    <w:tmpl w:val="86B2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3174F"/>
    <w:multiLevelType w:val="hybridMultilevel"/>
    <w:tmpl w:val="BAF4D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6C789C"/>
    <w:multiLevelType w:val="hybridMultilevel"/>
    <w:tmpl w:val="9D9039B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8C1449"/>
    <w:multiLevelType w:val="hybridMultilevel"/>
    <w:tmpl w:val="D4A2EC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A37AB6"/>
    <w:multiLevelType w:val="hybridMultilevel"/>
    <w:tmpl w:val="EC5C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C3B1B"/>
    <w:multiLevelType w:val="multilevel"/>
    <w:tmpl w:val="9FE217C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8337419"/>
    <w:multiLevelType w:val="hybridMultilevel"/>
    <w:tmpl w:val="1DA2236E"/>
    <w:lvl w:ilvl="0" w:tplc="04090001">
      <w:start w:val="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A56B0"/>
    <w:multiLevelType w:val="hybridMultilevel"/>
    <w:tmpl w:val="BB229F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262508"/>
    <w:multiLevelType w:val="hybridMultilevel"/>
    <w:tmpl w:val="A6102F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FB52A7"/>
    <w:multiLevelType w:val="hybridMultilevel"/>
    <w:tmpl w:val="26EC7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2A5556"/>
    <w:multiLevelType w:val="hybridMultilevel"/>
    <w:tmpl w:val="3D1E1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1460169">
    <w:abstractNumId w:val="6"/>
  </w:num>
  <w:num w:numId="2" w16cid:durableId="792600436">
    <w:abstractNumId w:val="8"/>
  </w:num>
  <w:num w:numId="3" w16cid:durableId="606082525">
    <w:abstractNumId w:val="14"/>
  </w:num>
  <w:num w:numId="4" w16cid:durableId="482623877">
    <w:abstractNumId w:val="9"/>
  </w:num>
  <w:num w:numId="5" w16cid:durableId="1445691337">
    <w:abstractNumId w:val="10"/>
  </w:num>
  <w:num w:numId="6" w16cid:durableId="839544380">
    <w:abstractNumId w:val="5"/>
  </w:num>
  <w:num w:numId="7" w16cid:durableId="1435436775">
    <w:abstractNumId w:val="13"/>
  </w:num>
  <w:num w:numId="8" w16cid:durableId="1464497383">
    <w:abstractNumId w:val="2"/>
  </w:num>
  <w:num w:numId="9" w16cid:durableId="263149895">
    <w:abstractNumId w:val="4"/>
  </w:num>
  <w:num w:numId="10" w16cid:durableId="1759249909">
    <w:abstractNumId w:val="3"/>
  </w:num>
  <w:num w:numId="11" w16cid:durableId="1724400761">
    <w:abstractNumId w:val="17"/>
  </w:num>
  <w:num w:numId="12" w16cid:durableId="373122405">
    <w:abstractNumId w:val="11"/>
  </w:num>
  <w:num w:numId="13" w16cid:durableId="833647866">
    <w:abstractNumId w:val="1"/>
  </w:num>
  <w:num w:numId="14" w16cid:durableId="395200039">
    <w:abstractNumId w:val="18"/>
  </w:num>
  <w:num w:numId="15" w16cid:durableId="379595252">
    <w:abstractNumId w:val="7"/>
  </w:num>
  <w:num w:numId="16" w16cid:durableId="1848400453">
    <w:abstractNumId w:val="0"/>
  </w:num>
  <w:num w:numId="17" w16cid:durableId="1772356430">
    <w:abstractNumId w:val="15"/>
  </w:num>
  <w:num w:numId="18" w16cid:durableId="1519080785">
    <w:abstractNumId w:val="16"/>
  </w:num>
  <w:num w:numId="19" w16cid:durableId="10244013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rAwNDQ0MrIwM7FU0lEKTi0uzszPAykwtKgFAN4bcNktAAAA"/>
  </w:docVars>
  <w:rsids>
    <w:rsidRoot w:val="007B51AC"/>
    <w:rsid w:val="0000039B"/>
    <w:rsid w:val="000014D1"/>
    <w:rsid w:val="00006D9E"/>
    <w:rsid w:val="00007461"/>
    <w:rsid w:val="00014CC6"/>
    <w:rsid w:val="0001736B"/>
    <w:rsid w:val="00017908"/>
    <w:rsid w:val="00017A0D"/>
    <w:rsid w:val="00023D67"/>
    <w:rsid w:val="00024480"/>
    <w:rsid w:val="00025B42"/>
    <w:rsid w:val="0003250B"/>
    <w:rsid w:val="000356E2"/>
    <w:rsid w:val="00040210"/>
    <w:rsid w:val="00054BDA"/>
    <w:rsid w:val="0005526B"/>
    <w:rsid w:val="00057BCB"/>
    <w:rsid w:val="0006108B"/>
    <w:rsid w:val="000623ED"/>
    <w:rsid w:val="00067B31"/>
    <w:rsid w:val="0007298F"/>
    <w:rsid w:val="00076C82"/>
    <w:rsid w:val="000802A0"/>
    <w:rsid w:val="00082A2D"/>
    <w:rsid w:val="00095C0E"/>
    <w:rsid w:val="000A3C5A"/>
    <w:rsid w:val="000B21BE"/>
    <w:rsid w:val="000B5E3C"/>
    <w:rsid w:val="000B72C0"/>
    <w:rsid w:val="000C023D"/>
    <w:rsid w:val="000C078C"/>
    <w:rsid w:val="000C6A7B"/>
    <w:rsid w:val="000C75F8"/>
    <w:rsid w:val="000D07A1"/>
    <w:rsid w:val="000E0AE3"/>
    <w:rsid w:val="000F65B1"/>
    <w:rsid w:val="00100C5C"/>
    <w:rsid w:val="001020DD"/>
    <w:rsid w:val="00106F6F"/>
    <w:rsid w:val="00107389"/>
    <w:rsid w:val="00110B29"/>
    <w:rsid w:val="001110D9"/>
    <w:rsid w:val="00112244"/>
    <w:rsid w:val="00113395"/>
    <w:rsid w:val="00113C90"/>
    <w:rsid w:val="00115ACA"/>
    <w:rsid w:val="0011729E"/>
    <w:rsid w:val="00123314"/>
    <w:rsid w:val="0012432F"/>
    <w:rsid w:val="00125E45"/>
    <w:rsid w:val="0012738A"/>
    <w:rsid w:val="001308B0"/>
    <w:rsid w:val="00143334"/>
    <w:rsid w:val="001469B0"/>
    <w:rsid w:val="00147DEE"/>
    <w:rsid w:val="0015085C"/>
    <w:rsid w:val="00152727"/>
    <w:rsid w:val="00154BC2"/>
    <w:rsid w:val="00154F2D"/>
    <w:rsid w:val="00161236"/>
    <w:rsid w:val="001621E8"/>
    <w:rsid w:val="001755A2"/>
    <w:rsid w:val="00180419"/>
    <w:rsid w:val="0019366B"/>
    <w:rsid w:val="00194FE4"/>
    <w:rsid w:val="001968A2"/>
    <w:rsid w:val="001A63F1"/>
    <w:rsid w:val="001B0C22"/>
    <w:rsid w:val="001B6577"/>
    <w:rsid w:val="001B6B78"/>
    <w:rsid w:val="001C33C4"/>
    <w:rsid w:val="001C4D6B"/>
    <w:rsid w:val="001D15CB"/>
    <w:rsid w:val="001D204E"/>
    <w:rsid w:val="001D35D9"/>
    <w:rsid w:val="001D70D6"/>
    <w:rsid w:val="001D7DC8"/>
    <w:rsid w:val="001E09F8"/>
    <w:rsid w:val="001E1527"/>
    <w:rsid w:val="001E1A3A"/>
    <w:rsid w:val="001E36B1"/>
    <w:rsid w:val="001E3D04"/>
    <w:rsid w:val="001E57BD"/>
    <w:rsid w:val="001F0A8B"/>
    <w:rsid w:val="001F12FE"/>
    <w:rsid w:val="001F1BF0"/>
    <w:rsid w:val="001F2E24"/>
    <w:rsid w:val="001F4FA0"/>
    <w:rsid w:val="001F6989"/>
    <w:rsid w:val="002000AA"/>
    <w:rsid w:val="00203847"/>
    <w:rsid w:val="00203C71"/>
    <w:rsid w:val="002055B1"/>
    <w:rsid w:val="00205E40"/>
    <w:rsid w:val="00207130"/>
    <w:rsid w:val="002135B6"/>
    <w:rsid w:val="00213E6A"/>
    <w:rsid w:val="002227E5"/>
    <w:rsid w:val="002238A1"/>
    <w:rsid w:val="002241DE"/>
    <w:rsid w:val="00224787"/>
    <w:rsid w:val="00233AC4"/>
    <w:rsid w:val="00233B0A"/>
    <w:rsid w:val="00234EEA"/>
    <w:rsid w:val="002357BD"/>
    <w:rsid w:val="00237EAE"/>
    <w:rsid w:val="00240205"/>
    <w:rsid w:val="00240EC5"/>
    <w:rsid w:val="00241B45"/>
    <w:rsid w:val="00242152"/>
    <w:rsid w:val="002447A5"/>
    <w:rsid w:val="002558C2"/>
    <w:rsid w:val="00255D73"/>
    <w:rsid w:val="00256B0B"/>
    <w:rsid w:val="00261006"/>
    <w:rsid w:val="002627A4"/>
    <w:rsid w:val="002628A4"/>
    <w:rsid w:val="00263F17"/>
    <w:rsid w:val="002705D3"/>
    <w:rsid w:val="00270749"/>
    <w:rsid w:val="00273833"/>
    <w:rsid w:val="00274BB7"/>
    <w:rsid w:val="00274C53"/>
    <w:rsid w:val="00276D80"/>
    <w:rsid w:val="0027746C"/>
    <w:rsid w:val="002777DB"/>
    <w:rsid w:val="00280C14"/>
    <w:rsid w:val="0028301F"/>
    <w:rsid w:val="00284F15"/>
    <w:rsid w:val="00285B07"/>
    <w:rsid w:val="002903FF"/>
    <w:rsid w:val="00290762"/>
    <w:rsid w:val="002928C1"/>
    <w:rsid w:val="00294797"/>
    <w:rsid w:val="00294D1F"/>
    <w:rsid w:val="002A25D7"/>
    <w:rsid w:val="002B3B69"/>
    <w:rsid w:val="002C124A"/>
    <w:rsid w:val="002C1499"/>
    <w:rsid w:val="002C3F2A"/>
    <w:rsid w:val="002D03F4"/>
    <w:rsid w:val="002D3542"/>
    <w:rsid w:val="002D5B9A"/>
    <w:rsid w:val="002E06F1"/>
    <w:rsid w:val="002E4767"/>
    <w:rsid w:val="002E784E"/>
    <w:rsid w:val="002F0762"/>
    <w:rsid w:val="002F2C9D"/>
    <w:rsid w:val="002F3FDA"/>
    <w:rsid w:val="002F722A"/>
    <w:rsid w:val="00302ED4"/>
    <w:rsid w:val="003045E8"/>
    <w:rsid w:val="003066D2"/>
    <w:rsid w:val="003076E5"/>
    <w:rsid w:val="0031137A"/>
    <w:rsid w:val="0031302A"/>
    <w:rsid w:val="0031530B"/>
    <w:rsid w:val="003178D0"/>
    <w:rsid w:val="003213BE"/>
    <w:rsid w:val="00324850"/>
    <w:rsid w:val="003271EF"/>
    <w:rsid w:val="00332807"/>
    <w:rsid w:val="003351B5"/>
    <w:rsid w:val="00335C0A"/>
    <w:rsid w:val="00335C42"/>
    <w:rsid w:val="00335D23"/>
    <w:rsid w:val="00335E55"/>
    <w:rsid w:val="00340357"/>
    <w:rsid w:val="00340D64"/>
    <w:rsid w:val="00342999"/>
    <w:rsid w:val="00350788"/>
    <w:rsid w:val="003649FE"/>
    <w:rsid w:val="00364E0A"/>
    <w:rsid w:val="0036701C"/>
    <w:rsid w:val="00370877"/>
    <w:rsid w:val="00372F4D"/>
    <w:rsid w:val="00376021"/>
    <w:rsid w:val="0038335F"/>
    <w:rsid w:val="003844A1"/>
    <w:rsid w:val="00384A21"/>
    <w:rsid w:val="00384A70"/>
    <w:rsid w:val="0038618B"/>
    <w:rsid w:val="00386B45"/>
    <w:rsid w:val="0039377E"/>
    <w:rsid w:val="00393A35"/>
    <w:rsid w:val="0039779D"/>
    <w:rsid w:val="00397E61"/>
    <w:rsid w:val="003A0799"/>
    <w:rsid w:val="003A53E1"/>
    <w:rsid w:val="003B4141"/>
    <w:rsid w:val="003B63E8"/>
    <w:rsid w:val="003B7058"/>
    <w:rsid w:val="003C2012"/>
    <w:rsid w:val="003C4892"/>
    <w:rsid w:val="003D0F60"/>
    <w:rsid w:val="003D24A1"/>
    <w:rsid w:val="003D3A73"/>
    <w:rsid w:val="003D4E46"/>
    <w:rsid w:val="003D5974"/>
    <w:rsid w:val="003E0971"/>
    <w:rsid w:val="003E4491"/>
    <w:rsid w:val="003E4F41"/>
    <w:rsid w:val="003E7ABF"/>
    <w:rsid w:val="003F1201"/>
    <w:rsid w:val="003F21A9"/>
    <w:rsid w:val="003F391E"/>
    <w:rsid w:val="00405704"/>
    <w:rsid w:val="00406E3A"/>
    <w:rsid w:val="004077D0"/>
    <w:rsid w:val="00407EC5"/>
    <w:rsid w:val="0041014E"/>
    <w:rsid w:val="004106F2"/>
    <w:rsid w:val="004107D5"/>
    <w:rsid w:val="00410876"/>
    <w:rsid w:val="00415E94"/>
    <w:rsid w:val="00417D15"/>
    <w:rsid w:val="00417DDD"/>
    <w:rsid w:val="004201CF"/>
    <w:rsid w:val="004309B0"/>
    <w:rsid w:val="00436F2A"/>
    <w:rsid w:val="004444A4"/>
    <w:rsid w:val="00445448"/>
    <w:rsid w:val="00446498"/>
    <w:rsid w:val="0044780F"/>
    <w:rsid w:val="00447FA5"/>
    <w:rsid w:val="00450292"/>
    <w:rsid w:val="00453932"/>
    <w:rsid w:val="004573AD"/>
    <w:rsid w:val="00461438"/>
    <w:rsid w:val="00465F2F"/>
    <w:rsid w:val="00467223"/>
    <w:rsid w:val="004720FE"/>
    <w:rsid w:val="004734E4"/>
    <w:rsid w:val="00474EAA"/>
    <w:rsid w:val="00475EC1"/>
    <w:rsid w:val="00482ECB"/>
    <w:rsid w:val="004930D7"/>
    <w:rsid w:val="004935D3"/>
    <w:rsid w:val="00495E8A"/>
    <w:rsid w:val="004964CD"/>
    <w:rsid w:val="004A2459"/>
    <w:rsid w:val="004A2C74"/>
    <w:rsid w:val="004A3739"/>
    <w:rsid w:val="004A5CD9"/>
    <w:rsid w:val="004B05B4"/>
    <w:rsid w:val="004C63B0"/>
    <w:rsid w:val="004C63CF"/>
    <w:rsid w:val="004C6A46"/>
    <w:rsid w:val="004C777F"/>
    <w:rsid w:val="004D3241"/>
    <w:rsid w:val="004D58A2"/>
    <w:rsid w:val="004E1333"/>
    <w:rsid w:val="004E2CAE"/>
    <w:rsid w:val="004F6659"/>
    <w:rsid w:val="005017C3"/>
    <w:rsid w:val="00501DFB"/>
    <w:rsid w:val="00502E60"/>
    <w:rsid w:val="00510B8A"/>
    <w:rsid w:val="00510BAE"/>
    <w:rsid w:val="005117D6"/>
    <w:rsid w:val="005164BF"/>
    <w:rsid w:val="005234ED"/>
    <w:rsid w:val="0053004D"/>
    <w:rsid w:val="00537F98"/>
    <w:rsid w:val="00540676"/>
    <w:rsid w:val="0054246E"/>
    <w:rsid w:val="005436BC"/>
    <w:rsid w:val="00544547"/>
    <w:rsid w:val="005457CC"/>
    <w:rsid w:val="00545B2C"/>
    <w:rsid w:val="00545B9B"/>
    <w:rsid w:val="00545FB2"/>
    <w:rsid w:val="0054696C"/>
    <w:rsid w:val="00552592"/>
    <w:rsid w:val="00552680"/>
    <w:rsid w:val="00553DAD"/>
    <w:rsid w:val="00554B6F"/>
    <w:rsid w:val="00556DB1"/>
    <w:rsid w:val="005626FF"/>
    <w:rsid w:val="00562D91"/>
    <w:rsid w:val="005661DD"/>
    <w:rsid w:val="00566504"/>
    <w:rsid w:val="005753B1"/>
    <w:rsid w:val="00575E38"/>
    <w:rsid w:val="00580297"/>
    <w:rsid w:val="005816D9"/>
    <w:rsid w:val="00581D29"/>
    <w:rsid w:val="00584355"/>
    <w:rsid w:val="005843E7"/>
    <w:rsid w:val="00585978"/>
    <w:rsid w:val="00587552"/>
    <w:rsid w:val="00587ED0"/>
    <w:rsid w:val="005922DA"/>
    <w:rsid w:val="00594FFE"/>
    <w:rsid w:val="005954C8"/>
    <w:rsid w:val="005A1D3E"/>
    <w:rsid w:val="005A78F7"/>
    <w:rsid w:val="005B0C48"/>
    <w:rsid w:val="005B16A1"/>
    <w:rsid w:val="005B5D09"/>
    <w:rsid w:val="005B707A"/>
    <w:rsid w:val="005C39EE"/>
    <w:rsid w:val="005C3BC9"/>
    <w:rsid w:val="005C65B6"/>
    <w:rsid w:val="005D3AEE"/>
    <w:rsid w:val="005E0C4D"/>
    <w:rsid w:val="005E2F31"/>
    <w:rsid w:val="005E3A7A"/>
    <w:rsid w:val="005E3BEA"/>
    <w:rsid w:val="005E53E8"/>
    <w:rsid w:val="005E7C4D"/>
    <w:rsid w:val="005F1D64"/>
    <w:rsid w:val="005F1E4E"/>
    <w:rsid w:val="005F2F46"/>
    <w:rsid w:val="005F3A10"/>
    <w:rsid w:val="005F47DA"/>
    <w:rsid w:val="005F7777"/>
    <w:rsid w:val="006011EE"/>
    <w:rsid w:val="00601AD7"/>
    <w:rsid w:val="00605CE8"/>
    <w:rsid w:val="00605F1B"/>
    <w:rsid w:val="0060716A"/>
    <w:rsid w:val="0060780C"/>
    <w:rsid w:val="00607A20"/>
    <w:rsid w:val="00610932"/>
    <w:rsid w:val="006129C6"/>
    <w:rsid w:val="00615284"/>
    <w:rsid w:val="00620DB0"/>
    <w:rsid w:val="006215A2"/>
    <w:rsid w:val="00625A93"/>
    <w:rsid w:val="00644357"/>
    <w:rsid w:val="00644671"/>
    <w:rsid w:val="00651B19"/>
    <w:rsid w:val="00651E55"/>
    <w:rsid w:val="00656D9E"/>
    <w:rsid w:val="00661A37"/>
    <w:rsid w:val="0066308B"/>
    <w:rsid w:val="00664CE6"/>
    <w:rsid w:val="00665F2B"/>
    <w:rsid w:val="0066659E"/>
    <w:rsid w:val="006675B7"/>
    <w:rsid w:val="006675EC"/>
    <w:rsid w:val="00671215"/>
    <w:rsid w:val="00671C00"/>
    <w:rsid w:val="0067248F"/>
    <w:rsid w:val="00672FC3"/>
    <w:rsid w:val="0067329E"/>
    <w:rsid w:val="006732D8"/>
    <w:rsid w:val="006734B3"/>
    <w:rsid w:val="00680AC9"/>
    <w:rsid w:val="00693648"/>
    <w:rsid w:val="0069471D"/>
    <w:rsid w:val="006967C2"/>
    <w:rsid w:val="00696ADD"/>
    <w:rsid w:val="006A0187"/>
    <w:rsid w:val="006A0CD4"/>
    <w:rsid w:val="006A11BD"/>
    <w:rsid w:val="006A1BC1"/>
    <w:rsid w:val="006A6270"/>
    <w:rsid w:val="006A73C2"/>
    <w:rsid w:val="006A7A1B"/>
    <w:rsid w:val="006B1EE9"/>
    <w:rsid w:val="006B2312"/>
    <w:rsid w:val="006B3960"/>
    <w:rsid w:val="006B4388"/>
    <w:rsid w:val="006B5EB4"/>
    <w:rsid w:val="006B73E9"/>
    <w:rsid w:val="006C0709"/>
    <w:rsid w:val="006C2508"/>
    <w:rsid w:val="006C3453"/>
    <w:rsid w:val="006C3612"/>
    <w:rsid w:val="006C6FE3"/>
    <w:rsid w:val="006D33CB"/>
    <w:rsid w:val="006E00B0"/>
    <w:rsid w:val="006F132A"/>
    <w:rsid w:val="006F22E2"/>
    <w:rsid w:val="006F624D"/>
    <w:rsid w:val="00701F6A"/>
    <w:rsid w:val="00706A19"/>
    <w:rsid w:val="007075BC"/>
    <w:rsid w:val="00710BD4"/>
    <w:rsid w:val="007111B5"/>
    <w:rsid w:val="00711DE7"/>
    <w:rsid w:val="00714AED"/>
    <w:rsid w:val="00717A52"/>
    <w:rsid w:val="00725226"/>
    <w:rsid w:val="00726EE3"/>
    <w:rsid w:val="00734650"/>
    <w:rsid w:val="007357F6"/>
    <w:rsid w:val="00746E8D"/>
    <w:rsid w:val="0075563E"/>
    <w:rsid w:val="007567A6"/>
    <w:rsid w:val="00757EF9"/>
    <w:rsid w:val="00760626"/>
    <w:rsid w:val="00760956"/>
    <w:rsid w:val="007642F6"/>
    <w:rsid w:val="00773A7D"/>
    <w:rsid w:val="00773FBB"/>
    <w:rsid w:val="007756EF"/>
    <w:rsid w:val="00777C34"/>
    <w:rsid w:val="0078268F"/>
    <w:rsid w:val="007837B4"/>
    <w:rsid w:val="0078488F"/>
    <w:rsid w:val="00791101"/>
    <w:rsid w:val="00791874"/>
    <w:rsid w:val="00795E43"/>
    <w:rsid w:val="007A190A"/>
    <w:rsid w:val="007A3539"/>
    <w:rsid w:val="007A3661"/>
    <w:rsid w:val="007A4654"/>
    <w:rsid w:val="007A51D6"/>
    <w:rsid w:val="007B048E"/>
    <w:rsid w:val="007B51AC"/>
    <w:rsid w:val="007B62E5"/>
    <w:rsid w:val="007C0B46"/>
    <w:rsid w:val="007C2350"/>
    <w:rsid w:val="007C63FA"/>
    <w:rsid w:val="007D1313"/>
    <w:rsid w:val="007D3E42"/>
    <w:rsid w:val="007D5081"/>
    <w:rsid w:val="007D6392"/>
    <w:rsid w:val="007D6688"/>
    <w:rsid w:val="007E1D80"/>
    <w:rsid w:val="007E6981"/>
    <w:rsid w:val="007F3F60"/>
    <w:rsid w:val="007F43FD"/>
    <w:rsid w:val="007F7C10"/>
    <w:rsid w:val="00800081"/>
    <w:rsid w:val="0080012B"/>
    <w:rsid w:val="008002A1"/>
    <w:rsid w:val="008019B2"/>
    <w:rsid w:val="00801EFE"/>
    <w:rsid w:val="008020F2"/>
    <w:rsid w:val="00802DFE"/>
    <w:rsid w:val="00804353"/>
    <w:rsid w:val="00804639"/>
    <w:rsid w:val="008064B5"/>
    <w:rsid w:val="00807E03"/>
    <w:rsid w:val="00811AB3"/>
    <w:rsid w:val="00814732"/>
    <w:rsid w:val="00814C81"/>
    <w:rsid w:val="0082102F"/>
    <w:rsid w:val="008218E0"/>
    <w:rsid w:val="00821B24"/>
    <w:rsid w:val="0082629C"/>
    <w:rsid w:val="00831E16"/>
    <w:rsid w:val="00835386"/>
    <w:rsid w:val="00837CF5"/>
    <w:rsid w:val="00837E0D"/>
    <w:rsid w:val="008416F6"/>
    <w:rsid w:val="00852098"/>
    <w:rsid w:val="0086146C"/>
    <w:rsid w:val="0086157D"/>
    <w:rsid w:val="008619B9"/>
    <w:rsid w:val="00870904"/>
    <w:rsid w:val="00872254"/>
    <w:rsid w:val="008737F3"/>
    <w:rsid w:val="00873E99"/>
    <w:rsid w:val="0087406F"/>
    <w:rsid w:val="00874AF0"/>
    <w:rsid w:val="00876A68"/>
    <w:rsid w:val="008772AE"/>
    <w:rsid w:val="00877B0E"/>
    <w:rsid w:val="00880C2A"/>
    <w:rsid w:val="00881D0E"/>
    <w:rsid w:val="008848B2"/>
    <w:rsid w:val="00885035"/>
    <w:rsid w:val="0089574B"/>
    <w:rsid w:val="00895793"/>
    <w:rsid w:val="008A1024"/>
    <w:rsid w:val="008A4DA7"/>
    <w:rsid w:val="008A4E43"/>
    <w:rsid w:val="008B50B3"/>
    <w:rsid w:val="008B542B"/>
    <w:rsid w:val="008C274A"/>
    <w:rsid w:val="008C347F"/>
    <w:rsid w:val="008C68F9"/>
    <w:rsid w:val="008C7A49"/>
    <w:rsid w:val="008D55A8"/>
    <w:rsid w:val="008E0537"/>
    <w:rsid w:val="008E16F5"/>
    <w:rsid w:val="008E501E"/>
    <w:rsid w:val="008E54D9"/>
    <w:rsid w:val="008E65EC"/>
    <w:rsid w:val="008E6EF4"/>
    <w:rsid w:val="008E7B6B"/>
    <w:rsid w:val="008F2CF8"/>
    <w:rsid w:val="00903B59"/>
    <w:rsid w:val="0090476F"/>
    <w:rsid w:val="009073EB"/>
    <w:rsid w:val="00907D08"/>
    <w:rsid w:val="00910877"/>
    <w:rsid w:val="00915EE6"/>
    <w:rsid w:val="0091721E"/>
    <w:rsid w:val="00924FB9"/>
    <w:rsid w:val="009256C1"/>
    <w:rsid w:val="00925832"/>
    <w:rsid w:val="009274C8"/>
    <w:rsid w:val="00931CBD"/>
    <w:rsid w:val="00932565"/>
    <w:rsid w:val="00933EBE"/>
    <w:rsid w:val="009343BD"/>
    <w:rsid w:val="009350D3"/>
    <w:rsid w:val="009354B0"/>
    <w:rsid w:val="00937562"/>
    <w:rsid w:val="00952F79"/>
    <w:rsid w:val="00953DD5"/>
    <w:rsid w:val="00954EBE"/>
    <w:rsid w:val="00955CEE"/>
    <w:rsid w:val="0095649A"/>
    <w:rsid w:val="0095708D"/>
    <w:rsid w:val="0096179E"/>
    <w:rsid w:val="00963968"/>
    <w:rsid w:val="00963BA6"/>
    <w:rsid w:val="0096404C"/>
    <w:rsid w:val="00964CEC"/>
    <w:rsid w:val="009653A0"/>
    <w:rsid w:val="00965496"/>
    <w:rsid w:val="009664DD"/>
    <w:rsid w:val="00966DB8"/>
    <w:rsid w:val="0097073C"/>
    <w:rsid w:val="00970B1C"/>
    <w:rsid w:val="00970F73"/>
    <w:rsid w:val="00971DF8"/>
    <w:rsid w:val="00972003"/>
    <w:rsid w:val="00975FB4"/>
    <w:rsid w:val="0098085C"/>
    <w:rsid w:val="009815BE"/>
    <w:rsid w:val="0098299B"/>
    <w:rsid w:val="0098302D"/>
    <w:rsid w:val="00985BA6"/>
    <w:rsid w:val="00987504"/>
    <w:rsid w:val="00991D6A"/>
    <w:rsid w:val="00994006"/>
    <w:rsid w:val="0099520B"/>
    <w:rsid w:val="009959F8"/>
    <w:rsid w:val="009A552E"/>
    <w:rsid w:val="009A56AD"/>
    <w:rsid w:val="009A78E8"/>
    <w:rsid w:val="009B0B6E"/>
    <w:rsid w:val="009B4981"/>
    <w:rsid w:val="009B4D0A"/>
    <w:rsid w:val="009B561F"/>
    <w:rsid w:val="009C38C7"/>
    <w:rsid w:val="009C3959"/>
    <w:rsid w:val="009D00C1"/>
    <w:rsid w:val="009D26E1"/>
    <w:rsid w:val="009D5E6B"/>
    <w:rsid w:val="009E009F"/>
    <w:rsid w:val="009E707F"/>
    <w:rsid w:val="009E7122"/>
    <w:rsid w:val="00A01D9A"/>
    <w:rsid w:val="00A07244"/>
    <w:rsid w:val="00A07C79"/>
    <w:rsid w:val="00A1040A"/>
    <w:rsid w:val="00A1165E"/>
    <w:rsid w:val="00A12ABB"/>
    <w:rsid w:val="00A12E31"/>
    <w:rsid w:val="00A135B0"/>
    <w:rsid w:val="00A159CA"/>
    <w:rsid w:val="00A172DE"/>
    <w:rsid w:val="00A2050F"/>
    <w:rsid w:val="00A25961"/>
    <w:rsid w:val="00A25F4E"/>
    <w:rsid w:val="00A2710A"/>
    <w:rsid w:val="00A3329B"/>
    <w:rsid w:val="00A333BE"/>
    <w:rsid w:val="00A35083"/>
    <w:rsid w:val="00A4068E"/>
    <w:rsid w:val="00A4289D"/>
    <w:rsid w:val="00A46607"/>
    <w:rsid w:val="00A46DA2"/>
    <w:rsid w:val="00A54979"/>
    <w:rsid w:val="00A60B72"/>
    <w:rsid w:val="00A67343"/>
    <w:rsid w:val="00A70E2D"/>
    <w:rsid w:val="00A77E86"/>
    <w:rsid w:val="00A80D67"/>
    <w:rsid w:val="00A82671"/>
    <w:rsid w:val="00A82AA9"/>
    <w:rsid w:val="00A82D1D"/>
    <w:rsid w:val="00A83649"/>
    <w:rsid w:val="00A841F7"/>
    <w:rsid w:val="00A9251C"/>
    <w:rsid w:val="00A95D3A"/>
    <w:rsid w:val="00AA22EF"/>
    <w:rsid w:val="00AA2FCE"/>
    <w:rsid w:val="00AA4718"/>
    <w:rsid w:val="00AA4972"/>
    <w:rsid w:val="00AB15C6"/>
    <w:rsid w:val="00AB2817"/>
    <w:rsid w:val="00AB3659"/>
    <w:rsid w:val="00AB7690"/>
    <w:rsid w:val="00AC374C"/>
    <w:rsid w:val="00AC5988"/>
    <w:rsid w:val="00AC699F"/>
    <w:rsid w:val="00AF2521"/>
    <w:rsid w:val="00AF3DB1"/>
    <w:rsid w:val="00AF7A29"/>
    <w:rsid w:val="00B0220E"/>
    <w:rsid w:val="00B02B0B"/>
    <w:rsid w:val="00B03DBB"/>
    <w:rsid w:val="00B05508"/>
    <w:rsid w:val="00B0580B"/>
    <w:rsid w:val="00B06D2F"/>
    <w:rsid w:val="00B12568"/>
    <w:rsid w:val="00B12D57"/>
    <w:rsid w:val="00B1346F"/>
    <w:rsid w:val="00B14FC0"/>
    <w:rsid w:val="00B17BD7"/>
    <w:rsid w:val="00B22545"/>
    <w:rsid w:val="00B245E7"/>
    <w:rsid w:val="00B24AE2"/>
    <w:rsid w:val="00B31A36"/>
    <w:rsid w:val="00B3303B"/>
    <w:rsid w:val="00B34171"/>
    <w:rsid w:val="00B35C46"/>
    <w:rsid w:val="00B35E8B"/>
    <w:rsid w:val="00B365A6"/>
    <w:rsid w:val="00B37155"/>
    <w:rsid w:val="00B404C4"/>
    <w:rsid w:val="00B41479"/>
    <w:rsid w:val="00B423E5"/>
    <w:rsid w:val="00B50072"/>
    <w:rsid w:val="00B54DD7"/>
    <w:rsid w:val="00B5512B"/>
    <w:rsid w:val="00B55C18"/>
    <w:rsid w:val="00B56C5D"/>
    <w:rsid w:val="00B60618"/>
    <w:rsid w:val="00B6116C"/>
    <w:rsid w:val="00B629A2"/>
    <w:rsid w:val="00B71F1B"/>
    <w:rsid w:val="00B728E9"/>
    <w:rsid w:val="00B77062"/>
    <w:rsid w:val="00B772E2"/>
    <w:rsid w:val="00B87EFF"/>
    <w:rsid w:val="00B908B0"/>
    <w:rsid w:val="00B91651"/>
    <w:rsid w:val="00B93359"/>
    <w:rsid w:val="00B93E44"/>
    <w:rsid w:val="00B96505"/>
    <w:rsid w:val="00BA19CE"/>
    <w:rsid w:val="00BA3FE4"/>
    <w:rsid w:val="00BA42C0"/>
    <w:rsid w:val="00BA54D9"/>
    <w:rsid w:val="00BA5723"/>
    <w:rsid w:val="00BB09C6"/>
    <w:rsid w:val="00BB3717"/>
    <w:rsid w:val="00BB486A"/>
    <w:rsid w:val="00BB5886"/>
    <w:rsid w:val="00BB64D3"/>
    <w:rsid w:val="00BC0D6B"/>
    <w:rsid w:val="00BC0FA9"/>
    <w:rsid w:val="00BC1B21"/>
    <w:rsid w:val="00BC4992"/>
    <w:rsid w:val="00BC6ACE"/>
    <w:rsid w:val="00BD0B48"/>
    <w:rsid w:val="00BD4B24"/>
    <w:rsid w:val="00BD66DE"/>
    <w:rsid w:val="00BE1FA6"/>
    <w:rsid w:val="00BF003B"/>
    <w:rsid w:val="00BF793D"/>
    <w:rsid w:val="00BF7BEA"/>
    <w:rsid w:val="00C03C12"/>
    <w:rsid w:val="00C05F73"/>
    <w:rsid w:val="00C0656E"/>
    <w:rsid w:val="00C14CF5"/>
    <w:rsid w:val="00C20886"/>
    <w:rsid w:val="00C2127D"/>
    <w:rsid w:val="00C260AF"/>
    <w:rsid w:val="00C35C5A"/>
    <w:rsid w:val="00C36CC1"/>
    <w:rsid w:val="00C41486"/>
    <w:rsid w:val="00C417D5"/>
    <w:rsid w:val="00C467E3"/>
    <w:rsid w:val="00C50D04"/>
    <w:rsid w:val="00C52623"/>
    <w:rsid w:val="00C528D0"/>
    <w:rsid w:val="00C537C4"/>
    <w:rsid w:val="00C57F6C"/>
    <w:rsid w:val="00C615AE"/>
    <w:rsid w:val="00C63999"/>
    <w:rsid w:val="00C64E94"/>
    <w:rsid w:val="00C704E9"/>
    <w:rsid w:val="00C70B47"/>
    <w:rsid w:val="00C71941"/>
    <w:rsid w:val="00C739DD"/>
    <w:rsid w:val="00C74EA5"/>
    <w:rsid w:val="00C76167"/>
    <w:rsid w:val="00C7763A"/>
    <w:rsid w:val="00C82BBF"/>
    <w:rsid w:val="00C85410"/>
    <w:rsid w:val="00C86434"/>
    <w:rsid w:val="00C870D5"/>
    <w:rsid w:val="00C91030"/>
    <w:rsid w:val="00C91927"/>
    <w:rsid w:val="00C92026"/>
    <w:rsid w:val="00C93393"/>
    <w:rsid w:val="00C94465"/>
    <w:rsid w:val="00C965A4"/>
    <w:rsid w:val="00CA00C7"/>
    <w:rsid w:val="00CA24ED"/>
    <w:rsid w:val="00CB0CA4"/>
    <w:rsid w:val="00CB4E4C"/>
    <w:rsid w:val="00CB4F20"/>
    <w:rsid w:val="00CB61C8"/>
    <w:rsid w:val="00CB6DA4"/>
    <w:rsid w:val="00CC0229"/>
    <w:rsid w:val="00CC1A3E"/>
    <w:rsid w:val="00CC1B4D"/>
    <w:rsid w:val="00CC2A45"/>
    <w:rsid w:val="00CC6515"/>
    <w:rsid w:val="00CC7F28"/>
    <w:rsid w:val="00CD1019"/>
    <w:rsid w:val="00CD10C7"/>
    <w:rsid w:val="00CD2138"/>
    <w:rsid w:val="00CD477E"/>
    <w:rsid w:val="00CE20D6"/>
    <w:rsid w:val="00CE3307"/>
    <w:rsid w:val="00CE332B"/>
    <w:rsid w:val="00CE405C"/>
    <w:rsid w:val="00CE549B"/>
    <w:rsid w:val="00CE56CF"/>
    <w:rsid w:val="00CE613E"/>
    <w:rsid w:val="00CE6A16"/>
    <w:rsid w:val="00D00AF0"/>
    <w:rsid w:val="00D023BA"/>
    <w:rsid w:val="00D059A3"/>
    <w:rsid w:val="00D06BC7"/>
    <w:rsid w:val="00D07103"/>
    <w:rsid w:val="00D10B05"/>
    <w:rsid w:val="00D1119A"/>
    <w:rsid w:val="00D169C4"/>
    <w:rsid w:val="00D17D72"/>
    <w:rsid w:val="00D24002"/>
    <w:rsid w:val="00D36002"/>
    <w:rsid w:val="00D42C98"/>
    <w:rsid w:val="00D47E52"/>
    <w:rsid w:val="00D517C5"/>
    <w:rsid w:val="00D51C1B"/>
    <w:rsid w:val="00D531ED"/>
    <w:rsid w:val="00D64E2A"/>
    <w:rsid w:val="00D6500C"/>
    <w:rsid w:val="00D727AF"/>
    <w:rsid w:val="00D75667"/>
    <w:rsid w:val="00D75F8B"/>
    <w:rsid w:val="00D77A56"/>
    <w:rsid w:val="00D814E4"/>
    <w:rsid w:val="00D8436F"/>
    <w:rsid w:val="00D84BE0"/>
    <w:rsid w:val="00D86808"/>
    <w:rsid w:val="00D93BDD"/>
    <w:rsid w:val="00D96079"/>
    <w:rsid w:val="00D96196"/>
    <w:rsid w:val="00D97A90"/>
    <w:rsid w:val="00DA20C7"/>
    <w:rsid w:val="00DA6435"/>
    <w:rsid w:val="00DA7EFC"/>
    <w:rsid w:val="00DB034E"/>
    <w:rsid w:val="00DB4902"/>
    <w:rsid w:val="00DB4CED"/>
    <w:rsid w:val="00DC1C1E"/>
    <w:rsid w:val="00DC2549"/>
    <w:rsid w:val="00DC268D"/>
    <w:rsid w:val="00DC52B6"/>
    <w:rsid w:val="00DC6BC0"/>
    <w:rsid w:val="00DD259E"/>
    <w:rsid w:val="00DD511C"/>
    <w:rsid w:val="00DD63D0"/>
    <w:rsid w:val="00DE0293"/>
    <w:rsid w:val="00DF1672"/>
    <w:rsid w:val="00DF589C"/>
    <w:rsid w:val="00DF781B"/>
    <w:rsid w:val="00E00192"/>
    <w:rsid w:val="00E039F0"/>
    <w:rsid w:val="00E05804"/>
    <w:rsid w:val="00E07F99"/>
    <w:rsid w:val="00E14271"/>
    <w:rsid w:val="00E21401"/>
    <w:rsid w:val="00E23C98"/>
    <w:rsid w:val="00E23E85"/>
    <w:rsid w:val="00E25D15"/>
    <w:rsid w:val="00E25E34"/>
    <w:rsid w:val="00E2670B"/>
    <w:rsid w:val="00E30AC1"/>
    <w:rsid w:val="00E31B98"/>
    <w:rsid w:val="00E36626"/>
    <w:rsid w:val="00E3675F"/>
    <w:rsid w:val="00E401D1"/>
    <w:rsid w:val="00E413C6"/>
    <w:rsid w:val="00E4260A"/>
    <w:rsid w:val="00E42CB4"/>
    <w:rsid w:val="00E4561A"/>
    <w:rsid w:val="00E50426"/>
    <w:rsid w:val="00E567B3"/>
    <w:rsid w:val="00E60B46"/>
    <w:rsid w:val="00E6523D"/>
    <w:rsid w:val="00E717D8"/>
    <w:rsid w:val="00E738F8"/>
    <w:rsid w:val="00E743C9"/>
    <w:rsid w:val="00E74523"/>
    <w:rsid w:val="00E74AAF"/>
    <w:rsid w:val="00E81F4F"/>
    <w:rsid w:val="00E8370C"/>
    <w:rsid w:val="00E853B9"/>
    <w:rsid w:val="00E86695"/>
    <w:rsid w:val="00E868D0"/>
    <w:rsid w:val="00E9037F"/>
    <w:rsid w:val="00E908C0"/>
    <w:rsid w:val="00E917F3"/>
    <w:rsid w:val="00E91DDF"/>
    <w:rsid w:val="00E91F25"/>
    <w:rsid w:val="00E92899"/>
    <w:rsid w:val="00E938AB"/>
    <w:rsid w:val="00E96BDA"/>
    <w:rsid w:val="00E972BD"/>
    <w:rsid w:val="00EA02FE"/>
    <w:rsid w:val="00EA10A7"/>
    <w:rsid w:val="00EA1A49"/>
    <w:rsid w:val="00EA1B64"/>
    <w:rsid w:val="00EA1F65"/>
    <w:rsid w:val="00EA40A7"/>
    <w:rsid w:val="00EA7BB3"/>
    <w:rsid w:val="00EB0468"/>
    <w:rsid w:val="00EB06EB"/>
    <w:rsid w:val="00EB2682"/>
    <w:rsid w:val="00EB34D2"/>
    <w:rsid w:val="00EB41A2"/>
    <w:rsid w:val="00EB45E1"/>
    <w:rsid w:val="00EB497D"/>
    <w:rsid w:val="00EC08E5"/>
    <w:rsid w:val="00EC4E51"/>
    <w:rsid w:val="00EC62A1"/>
    <w:rsid w:val="00ED100C"/>
    <w:rsid w:val="00ED72FF"/>
    <w:rsid w:val="00EE63BB"/>
    <w:rsid w:val="00EE6F4D"/>
    <w:rsid w:val="00EE7903"/>
    <w:rsid w:val="00F01842"/>
    <w:rsid w:val="00F01C98"/>
    <w:rsid w:val="00F024A0"/>
    <w:rsid w:val="00F026AD"/>
    <w:rsid w:val="00F03BCC"/>
    <w:rsid w:val="00F11168"/>
    <w:rsid w:val="00F13CCB"/>
    <w:rsid w:val="00F1545D"/>
    <w:rsid w:val="00F1727E"/>
    <w:rsid w:val="00F20205"/>
    <w:rsid w:val="00F22DE7"/>
    <w:rsid w:val="00F23564"/>
    <w:rsid w:val="00F30ED1"/>
    <w:rsid w:val="00F32A13"/>
    <w:rsid w:val="00F352D1"/>
    <w:rsid w:val="00F36192"/>
    <w:rsid w:val="00F414D3"/>
    <w:rsid w:val="00F42201"/>
    <w:rsid w:val="00F4284C"/>
    <w:rsid w:val="00F446C7"/>
    <w:rsid w:val="00F449AB"/>
    <w:rsid w:val="00F512FD"/>
    <w:rsid w:val="00F527C8"/>
    <w:rsid w:val="00F528EE"/>
    <w:rsid w:val="00F541DB"/>
    <w:rsid w:val="00F55B90"/>
    <w:rsid w:val="00F60ACE"/>
    <w:rsid w:val="00F64D29"/>
    <w:rsid w:val="00F70B20"/>
    <w:rsid w:val="00F70D6D"/>
    <w:rsid w:val="00F7711A"/>
    <w:rsid w:val="00F828A6"/>
    <w:rsid w:val="00F83A80"/>
    <w:rsid w:val="00F849BF"/>
    <w:rsid w:val="00F855CD"/>
    <w:rsid w:val="00F85C9E"/>
    <w:rsid w:val="00F8605B"/>
    <w:rsid w:val="00F8710C"/>
    <w:rsid w:val="00F879D9"/>
    <w:rsid w:val="00F95F25"/>
    <w:rsid w:val="00F9620F"/>
    <w:rsid w:val="00F97539"/>
    <w:rsid w:val="00FA0667"/>
    <w:rsid w:val="00FA3485"/>
    <w:rsid w:val="00FB31F5"/>
    <w:rsid w:val="00FC0D05"/>
    <w:rsid w:val="00FC3044"/>
    <w:rsid w:val="00FC5CD0"/>
    <w:rsid w:val="00FC709C"/>
    <w:rsid w:val="00FD135E"/>
    <w:rsid w:val="00FD2A34"/>
    <w:rsid w:val="00FD2B0F"/>
    <w:rsid w:val="00FE3AE5"/>
    <w:rsid w:val="00FE47A5"/>
    <w:rsid w:val="00FE7141"/>
    <w:rsid w:val="00FF0F1F"/>
    <w:rsid w:val="00FF3E70"/>
    <w:rsid w:val="00FF41DD"/>
    <w:rsid w:val="0B3911FE"/>
    <w:rsid w:val="44102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CDDC79"/>
  <w15:docId w15:val="{A9075D2D-F452-4E94-9D39-70BDFFDF8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7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43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3FD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2D1D"/>
    <w:pPr>
      <w:ind w:left="720"/>
      <w:contextualSpacing/>
    </w:pPr>
  </w:style>
  <w:style w:type="table" w:styleId="TableGrid">
    <w:name w:val="Table Grid"/>
    <w:basedOn w:val="TableNormal"/>
    <w:uiPriority w:val="59"/>
    <w:rsid w:val="00910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097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4E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E2A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D64E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E2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17D15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44547"/>
    <w:pPr>
      <w:spacing w:before="100" w:beforeAutospacing="1" w:after="100" w:afterAutospacing="1"/>
    </w:pPr>
    <w:rPr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544547"/>
  </w:style>
  <w:style w:type="character" w:customStyle="1" w:styleId="eop">
    <w:name w:val="eop"/>
    <w:basedOn w:val="DefaultParagraphFont"/>
    <w:rsid w:val="005445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43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9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2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5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2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1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4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7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6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2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6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2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6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8C9BB6A9B8574E984C9B611FE15B8D" ma:contentTypeVersion="4" ma:contentTypeDescription="Create a new document." ma:contentTypeScope="" ma:versionID="654b8a04d9e2f0c27c893df3334ae09f">
  <xsd:schema xmlns:xsd="http://www.w3.org/2001/XMLSchema" xmlns:xs="http://www.w3.org/2001/XMLSchema" xmlns:p="http://schemas.microsoft.com/office/2006/metadata/properties" xmlns:ns2="2354fb1d-cbb0-4e99-bbe8-69f3506bfe25" xmlns:ns3="89db92f5-95fb-4c03-8bdd-abc3c3a4bb1d" targetNamespace="http://schemas.microsoft.com/office/2006/metadata/properties" ma:root="true" ma:fieldsID="6297618a8a16d89c1a408e8140284086" ns2:_="" ns3:_="">
    <xsd:import namespace="2354fb1d-cbb0-4e99-bbe8-69f3506bfe25"/>
    <xsd:import namespace="89db92f5-95fb-4c03-8bdd-abc3c3a4bb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4fb1d-cbb0-4e99-bbe8-69f3506bf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b92f5-95fb-4c03-8bdd-abc3c3a4bb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E0EA78-8DD9-4509-90B8-769693E03F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E62865-8AD7-4100-B0C2-66CDF35059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81AD40-EDDA-452D-88F6-C5A4202BE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4fb1d-cbb0-4e99-bbe8-69f3506bfe25"/>
    <ds:schemaRef ds:uri="89db92f5-95fb-4c03-8bdd-abc3c3a4b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utdoor Education Group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 Cuff</dc:creator>
  <cp:lastModifiedBy>Lucy Menting</cp:lastModifiedBy>
  <cp:revision>8</cp:revision>
  <cp:lastPrinted>2014-06-19T00:38:00Z</cp:lastPrinted>
  <dcterms:created xsi:type="dcterms:W3CDTF">2022-08-16T05:44:00Z</dcterms:created>
  <dcterms:modified xsi:type="dcterms:W3CDTF">2022-08-16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8C9BB6A9B8574E984C9B611FE15B8D</vt:lpwstr>
  </property>
</Properties>
</file>